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Portugal</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Portugal received a score of 93.8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Portugal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ortugal received a score of</w:t>
      </w:r>
      <w:r>
        <w:t xml:space="preserve"> </w:t>
      </w:r>
      <w:r>
        <w:rPr>
          <w:b/>
          <w:bCs/>
        </w:rPr>
        <w:t xml:space="preserve">96.9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Portugal received a score of 91.8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Portugal received a score of 80.3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Portugal received a score of 10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Portugal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Portugal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Portugal received a score of 0.9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Portugal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Portugal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Portugal received a score of 1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Portugal received a score of 0.9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Portugal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Portugal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Portugal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Portugal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Portugal received a score of 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1991,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09,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 2000,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2003, 2005, 2007, 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7, 1988, 1989, 1990, 1991, 1992, 1993, 1994, 1995, 1996, 1997, 1998, 1999, 2000, 2001, 2002, 2003, 2004, 2005,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B1674B-51E0-4DA2-9CB1-D515AB0F04DC}"/>
</file>

<file path=customXml/itemProps2.xml><?xml version="1.0" encoding="utf-8"?>
<ds:datastoreItem xmlns:ds="http://schemas.openxmlformats.org/officeDocument/2006/customXml" ds:itemID="{4A2B96AA-6A7C-4363-8044-5BA6CD660B85}"/>
</file>

<file path=customXml/itemProps3.xml><?xml version="1.0" encoding="utf-8"?>
<ds:datastoreItem xmlns:ds="http://schemas.openxmlformats.org/officeDocument/2006/customXml" ds:itemID="{71DD2A04-0466-4F45-8431-FA1A9D398818}"/>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4:33:06Z</dcterms:created>
  <dcterms:modified xsi:type="dcterms:W3CDTF">2024-11-01T14:3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Portugal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